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83F9D" w14:textId="3B5621AB" w:rsidR="00EB4F9E" w:rsidRPr="00560F63" w:rsidRDefault="00EB4F9E" w:rsidP="00EB4F9E">
      <w:pPr>
        <w:rPr>
          <w:rFonts w:ascii="Arial" w:hAnsi="Arial" w:cs="Arial"/>
        </w:rPr>
      </w:pPr>
      <w:bookmarkStart w:id="0" w:name="_GoBack"/>
      <w:bookmarkEnd w:id="0"/>
      <w:r w:rsidRPr="00560F63">
        <w:rPr>
          <w:rFonts w:ascii="Arial" w:hAnsi="Arial" w:cs="Arial"/>
        </w:rPr>
        <w:t>Data:</w:t>
      </w:r>
      <w:r>
        <w:rPr>
          <w:rFonts w:ascii="Arial" w:hAnsi="Arial" w:cs="Arial"/>
        </w:rPr>
        <w:t xml:space="preserve"> </w:t>
      </w:r>
      <w:r w:rsidR="00C30C10">
        <w:rPr>
          <w:rFonts w:ascii="Arial" w:hAnsi="Arial" w:cs="Arial"/>
        </w:rPr>
        <w:t>13</w:t>
      </w:r>
      <w:r>
        <w:rPr>
          <w:rFonts w:ascii="Arial" w:hAnsi="Arial" w:cs="Arial"/>
        </w:rPr>
        <w:t>.</w:t>
      </w:r>
      <w:r w:rsidR="00C30C10">
        <w:rPr>
          <w:rFonts w:ascii="Arial" w:hAnsi="Arial" w:cs="Arial"/>
        </w:rPr>
        <w:t>09</w:t>
      </w:r>
      <w:r>
        <w:rPr>
          <w:rFonts w:ascii="Arial" w:hAnsi="Arial" w:cs="Arial"/>
        </w:rPr>
        <w:t>.2021</w:t>
      </w:r>
    </w:p>
    <w:p w14:paraId="0DDD6778" w14:textId="3FC2BAA3" w:rsidR="00EB4F9E" w:rsidRDefault="00EB4F9E" w:rsidP="00EB4F9E">
      <w:pPr>
        <w:rPr>
          <w:rFonts w:ascii="Arial" w:hAnsi="Arial" w:cs="Arial"/>
          <w:b/>
          <w:sz w:val="28"/>
          <w:szCs w:val="28"/>
          <w:u w:val="single"/>
        </w:rPr>
      </w:pPr>
    </w:p>
    <w:p w14:paraId="01D71C9F" w14:textId="77777777" w:rsidR="00EB4F9E" w:rsidRPr="003A0374" w:rsidRDefault="00EB4F9E" w:rsidP="00EB4F9E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3A0374">
        <w:rPr>
          <w:rFonts w:ascii="Arial" w:hAnsi="Arial" w:cs="Arial"/>
          <w:b/>
          <w:sz w:val="28"/>
          <w:szCs w:val="28"/>
          <w:u w:val="single"/>
        </w:rPr>
        <w:t>INFORMACJA O WYNIKU KONKURSU</w:t>
      </w:r>
    </w:p>
    <w:p w14:paraId="3471B1D1" w14:textId="77777777" w:rsidR="00EB4F9E" w:rsidRDefault="00EB4F9E" w:rsidP="00EB4F9E">
      <w:pPr>
        <w:jc w:val="center"/>
        <w:rPr>
          <w:rFonts w:ascii="Arial" w:hAnsi="Arial" w:cs="Arial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3"/>
        <w:gridCol w:w="4539"/>
      </w:tblGrid>
      <w:tr w:rsidR="00EB4F9E" w:rsidRPr="00D52583" w14:paraId="0C7CE83D" w14:textId="77777777" w:rsidTr="00F1206D">
        <w:tc>
          <w:tcPr>
            <w:tcW w:w="4606" w:type="dxa"/>
            <w:shd w:val="clear" w:color="auto" w:fill="auto"/>
          </w:tcPr>
          <w:p w14:paraId="08BF5F4C" w14:textId="7961B240" w:rsidR="00EB4F9E" w:rsidRPr="00C30C10" w:rsidRDefault="00BF0993" w:rsidP="00F1206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ER PROJEKTU</w:t>
            </w:r>
          </w:p>
        </w:tc>
        <w:tc>
          <w:tcPr>
            <w:tcW w:w="4606" w:type="dxa"/>
            <w:shd w:val="clear" w:color="auto" w:fill="auto"/>
          </w:tcPr>
          <w:p w14:paraId="2391C66E" w14:textId="77777777" w:rsidR="00EB4F9E" w:rsidRDefault="00BF0993" w:rsidP="00F1206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AB48FA">
              <w:rPr>
                <w:rFonts w:ascii="Arial" w:hAnsi="Arial" w:cs="Arial"/>
              </w:rPr>
              <w:t>NCN OPUS-19 2020/37/B/HS4/03931</w:t>
            </w:r>
          </w:p>
          <w:p w14:paraId="30B78BDA" w14:textId="0125D610" w:rsidR="00BF0993" w:rsidRPr="00C30C10" w:rsidRDefault="00BF0993" w:rsidP="00F1206D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B4F9E" w:rsidRPr="00D52583" w14:paraId="56FA570C" w14:textId="77777777" w:rsidTr="00F1206D">
        <w:tc>
          <w:tcPr>
            <w:tcW w:w="4606" w:type="dxa"/>
            <w:shd w:val="clear" w:color="auto" w:fill="auto"/>
          </w:tcPr>
          <w:p w14:paraId="4FA2E781" w14:textId="77777777" w:rsidR="00EB4F9E" w:rsidRPr="00C30C10" w:rsidRDefault="00EB4F9E" w:rsidP="00F1206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30C10">
              <w:rPr>
                <w:rFonts w:ascii="Arial" w:hAnsi="Arial" w:cs="Arial"/>
                <w:sz w:val="24"/>
                <w:szCs w:val="24"/>
              </w:rPr>
              <w:t>WYDZIAŁ</w:t>
            </w:r>
          </w:p>
          <w:p w14:paraId="37981C8D" w14:textId="77777777" w:rsidR="00EB4F9E" w:rsidRPr="00C30C10" w:rsidRDefault="00EB4F9E" w:rsidP="00F1206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618C1B25" w14:textId="6F1FA95C" w:rsidR="00EB4F9E" w:rsidRPr="00C30C10" w:rsidRDefault="00C30C10" w:rsidP="00F1206D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ydział Socjologii</w:t>
            </w:r>
          </w:p>
        </w:tc>
      </w:tr>
      <w:tr w:rsidR="00EB4F9E" w:rsidRPr="00D52583" w14:paraId="2BAC8053" w14:textId="77777777" w:rsidTr="00F1206D">
        <w:tc>
          <w:tcPr>
            <w:tcW w:w="4606" w:type="dxa"/>
            <w:shd w:val="clear" w:color="auto" w:fill="auto"/>
          </w:tcPr>
          <w:p w14:paraId="2238AEAD" w14:textId="77777777" w:rsidR="00EB4F9E" w:rsidRPr="00C30C10" w:rsidRDefault="00EB4F9E" w:rsidP="00F1206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30C10">
              <w:rPr>
                <w:rFonts w:ascii="Arial" w:hAnsi="Arial" w:cs="Arial"/>
                <w:sz w:val="24"/>
                <w:szCs w:val="24"/>
              </w:rPr>
              <w:t>STANOWISKO</w:t>
            </w:r>
          </w:p>
          <w:p w14:paraId="7391DF16" w14:textId="77777777" w:rsidR="00EB4F9E" w:rsidRPr="00C30C10" w:rsidRDefault="00EB4F9E" w:rsidP="00F1206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2F0083E1" w14:textId="77777777" w:rsidR="00EB4F9E" w:rsidRDefault="00C30C10" w:rsidP="00F1206D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ypendium naukowe dla studentki/studenta</w:t>
            </w:r>
          </w:p>
          <w:p w14:paraId="3E2850B2" w14:textId="774BB8E1" w:rsidR="00C30C10" w:rsidRPr="00C30C10" w:rsidRDefault="00C30C10" w:rsidP="00F1206D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F0993" w:rsidRPr="00D52583" w14:paraId="349DFE59" w14:textId="77777777" w:rsidTr="00F1206D">
        <w:tc>
          <w:tcPr>
            <w:tcW w:w="4606" w:type="dxa"/>
            <w:shd w:val="clear" w:color="auto" w:fill="auto"/>
          </w:tcPr>
          <w:p w14:paraId="1276E594" w14:textId="2C741A04" w:rsidR="00BF0993" w:rsidRDefault="00BF0993" w:rsidP="00F1206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OGŁOSZENIA</w:t>
            </w:r>
            <w:r w:rsidR="00DD7417">
              <w:rPr>
                <w:rFonts w:ascii="Arial" w:hAnsi="Arial" w:cs="Arial"/>
                <w:sz w:val="24"/>
                <w:szCs w:val="24"/>
              </w:rPr>
              <w:t xml:space="preserve"> KONKURSU</w:t>
            </w:r>
          </w:p>
          <w:p w14:paraId="3AF1CA3D" w14:textId="3669C352" w:rsidR="00BF0993" w:rsidRPr="00C30C10" w:rsidRDefault="00BF0993" w:rsidP="00F1206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68E858A7" w14:textId="5DDCED85" w:rsidR="00BF0993" w:rsidRPr="00C30C10" w:rsidRDefault="00BF0993" w:rsidP="00F1206D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3 sierpnia 2021</w:t>
            </w:r>
          </w:p>
        </w:tc>
      </w:tr>
      <w:tr w:rsidR="00C30C10" w:rsidRPr="00D52583" w14:paraId="282C4C0B" w14:textId="77777777" w:rsidTr="00F1206D">
        <w:tc>
          <w:tcPr>
            <w:tcW w:w="4606" w:type="dxa"/>
            <w:shd w:val="clear" w:color="auto" w:fill="auto"/>
          </w:tcPr>
          <w:p w14:paraId="57AF7F8C" w14:textId="39CA422E" w:rsidR="00C30C10" w:rsidRPr="00C30C10" w:rsidRDefault="00C30C10" w:rsidP="00F1206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C30C10">
              <w:rPr>
                <w:rFonts w:ascii="Arial" w:hAnsi="Arial" w:cs="Arial"/>
                <w:sz w:val="24"/>
                <w:szCs w:val="24"/>
              </w:rPr>
              <w:t>OGŁOSZENIE</w:t>
            </w:r>
          </w:p>
        </w:tc>
        <w:tc>
          <w:tcPr>
            <w:tcW w:w="4606" w:type="dxa"/>
            <w:shd w:val="clear" w:color="auto" w:fill="auto"/>
          </w:tcPr>
          <w:p w14:paraId="02BD0317" w14:textId="77777777" w:rsidR="00C30C10" w:rsidRPr="00C30C10" w:rsidRDefault="00C30C10" w:rsidP="00F1206D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3C3CAD2" w14:textId="77777777" w:rsidR="00EB4F9E" w:rsidRDefault="00EB4F9E" w:rsidP="00EB4F9E">
      <w:pPr>
        <w:jc w:val="center"/>
        <w:rPr>
          <w:rFonts w:ascii="Arial" w:hAnsi="Arial" w:cs="Arial"/>
          <w:sz w:val="28"/>
          <w:szCs w:val="28"/>
        </w:rPr>
      </w:pPr>
    </w:p>
    <w:p w14:paraId="59488585" w14:textId="2927D61B" w:rsidR="00EB4F9E" w:rsidRDefault="00EB4F9E" w:rsidP="00C30C10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 wyniku przeprowadzonego postępowania konkursowego na w/w stanowisko do zatrudnienia wyłoniono </w:t>
      </w:r>
      <w:r w:rsidR="00C30C10">
        <w:rPr>
          <w:rFonts w:ascii="Arial" w:hAnsi="Arial" w:cs="Arial"/>
          <w:sz w:val="28"/>
          <w:szCs w:val="28"/>
        </w:rPr>
        <w:t>Mariannę Kostecką</w:t>
      </w:r>
    </w:p>
    <w:p w14:paraId="4E37381A" w14:textId="23C4F773" w:rsidR="00EB4F9E" w:rsidRDefault="00EB4F9E" w:rsidP="00EB4F9E">
      <w:pPr>
        <w:ind w:firstLine="708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Kandydatka spełniła wymogi formalne konkursu.</w:t>
      </w:r>
    </w:p>
    <w:p w14:paraId="37700FCB" w14:textId="77777777" w:rsidR="00EB4F9E" w:rsidRDefault="00EB4F9E" w:rsidP="00EB4F9E">
      <w:pPr>
        <w:ind w:firstLine="708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zasadnienie (sformułowane przez komisję konkursową):</w:t>
      </w:r>
    </w:p>
    <w:p w14:paraId="611AAA1F" w14:textId="2A7640A8" w:rsidR="00EB4F9E" w:rsidRPr="00FF19DB" w:rsidRDefault="00C30C10" w:rsidP="00EB4F9E">
      <w:pPr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głoszenie kandydatki było jedynym zgłoszeniem nadesłanym w konkursie. Ponadto, kandydatka ma bardzo dobry dorobek naukowy, znaczące osiągnięcia, a także bardzo dobre </w:t>
      </w:r>
      <w:r w:rsidRPr="00C30C10">
        <w:rPr>
          <w:rFonts w:ascii="Arial" w:hAnsi="Arial" w:cs="Arial"/>
        </w:rPr>
        <w:t>kompetencje do realizacji określonych zadań w projekcie badawczym</w:t>
      </w:r>
      <w:r>
        <w:rPr>
          <w:rFonts w:ascii="Arial" w:hAnsi="Arial" w:cs="Arial"/>
        </w:rPr>
        <w:t>.</w:t>
      </w:r>
    </w:p>
    <w:p w14:paraId="50EA63C0" w14:textId="4BF66E71" w:rsidR="00EB4F9E" w:rsidRDefault="00EB4F9E" w:rsidP="002F76DF">
      <w:pPr>
        <w:jc w:val="both"/>
        <w:rPr>
          <w:rFonts w:ascii="Arial" w:hAnsi="Arial" w:cs="Arial"/>
          <w:sz w:val="28"/>
          <w:szCs w:val="28"/>
        </w:rPr>
      </w:pPr>
    </w:p>
    <w:p w14:paraId="5C8CD828" w14:textId="1B7754A1" w:rsidR="002F76DF" w:rsidRDefault="002F76DF" w:rsidP="00EB4F9E">
      <w:pPr>
        <w:spacing w:after="0" w:line="240" w:lineRule="auto"/>
        <w:ind w:left="4247"/>
        <w:jc w:val="both"/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Dr Michał Czepkiewicz</w:t>
      </w:r>
    </w:p>
    <w:p w14:paraId="15E6FCF2" w14:textId="29D7F2DD" w:rsidR="00EB4F9E" w:rsidRPr="004E705F" w:rsidRDefault="00EB4F9E" w:rsidP="00EB4F9E">
      <w:pPr>
        <w:spacing w:after="0" w:line="240" w:lineRule="auto"/>
        <w:ind w:left="4247"/>
        <w:jc w:val="both"/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Kierownik projektu</w:t>
      </w:r>
    </w:p>
    <w:p w14:paraId="59828EED" w14:textId="77777777" w:rsidR="00EB4F9E" w:rsidRPr="00531997" w:rsidRDefault="00EB4F9E" w:rsidP="00EB4F9E">
      <w:pPr>
        <w:ind w:firstLine="70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531997">
        <w:rPr>
          <w:rFonts w:ascii="Arial" w:hAnsi="Arial" w:cs="Arial"/>
          <w:sz w:val="18"/>
          <w:szCs w:val="18"/>
        </w:rPr>
        <w:t>………………………………………</w:t>
      </w:r>
      <w:r>
        <w:rPr>
          <w:rFonts w:ascii="Arial" w:hAnsi="Arial" w:cs="Arial"/>
          <w:sz w:val="18"/>
          <w:szCs w:val="18"/>
        </w:rPr>
        <w:t>……………………………</w:t>
      </w:r>
    </w:p>
    <w:p w14:paraId="00B21117" w14:textId="77777777" w:rsidR="00EB4F9E" w:rsidRPr="00D84BB3" w:rsidRDefault="00EB4F9E" w:rsidP="00EB4F9E">
      <w:pPr>
        <w:ind w:firstLine="708"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531997">
        <w:rPr>
          <w:rFonts w:ascii="Arial" w:hAnsi="Arial" w:cs="Arial"/>
          <w:sz w:val="18"/>
          <w:szCs w:val="18"/>
        </w:rPr>
        <w:t>(</w:t>
      </w:r>
      <w:r w:rsidRPr="00D84BB3">
        <w:rPr>
          <w:rFonts w:ascii="Arial" w:hAnsi="Arial" w:cs="Arial"/>
          <w:sz w:val="18"/>
          <w:szCs w:val="18"/>
        </w:rPr>
        <w:t xml:space="preserve">Imię i nazwisko </w:t>
      </w:r>
      <w:r>
        <w:rPr>
          <w:rFonts w:ascii="Arial" w:hAnsi="Arial" w:cs="Arial"/>
          <w:sz w:val="18"/>
          <w:szCs w:val="18"/>
        </w:rPr>
        <w:t>przewodniczącego komisji konkursowej)</w:t>
      </w:r>
    </w:p>
    <w:p w14:paraId="34EBFEB6" w14:textId="77777777" w:rsidR="00EB4F9E" w:rsidRDefault="00EB4F9E"/>
    <w:sectPr w:rsidR="00EB4F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MDAwNTUxMTA2NjdS0lEKTi0uzszPAykwrAUAfhcoBSwAAAA="/>
  </w:docVars>
  <w:rsids>
    <w:rsidRoot w:val="00EB4F9E"/>
    <w:rsid w:val="00066FC8"/>
    <w:rsid w:val="002F76DF"/>
    <w:rsid w:val="005327E5"/>
    <w:rsid w:val="008C318F"/>
    <w:rsid w:val="00BF0993"/>
    <w:rsid w:val="00C30C10"/>
    <w:rsid w:val="00DD7417"/>
    <w:rsid w:val="00EB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EACBE"/>
  <w15:chartTrackingRefBased/>
  <w15:docId w15:val="{786C7BFD-333E-4605-8D23-E9387C6B4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B4F9E"/>
    <w:pPr>
      <w:spacing w:after="200" w:line="276" w:lineRule="auto"/>
    </w:pPr>
    <w:rPr>
      <w:rFonts w:ascii="Calibri" w:eastAsia="Calibri" w:hAnsi="Calibri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706</Characters>
  <Application>Microsoft Office Word</Application>
  <DocSecurity>4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Czepkiewicz</dc:creator>
  <cp:keywords/>
  <dc:description/>
  <cp:lastModifiedBy>Lucyna Antczak</cp:lastModifiedBy>
  <cp:revision>2</cp:revision>
  <dcterms:created xsi:type="dcterms:W3CDTF">2021-10-08T06:13:00Z</dcterms:created>
  <dcterms:modified xsi:type="dcterms:W3CDTF">2021-10-08T06:13:00Z</dcterms:modified>
</cp:coreProperties>
</file>